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F1EE8" w14:textId="04B46A6D" w:rsidR="00CA0FC3" w:rsidRPr="003360F6" w:rsidRDefault="00562103" w:rsidP="00583ADB">
      <w:pPr>
        <w:tabs>
          <w:tab w:val="left" w:pos="6660"/>
        </w:tabs>
        <w:rPr>
          <w:rFonts w:ascii="Calibri" w:hAnsi="Calibri" w:cs="Calibri"/>
          <w:sz w:val="22"/>
          <w:szCs w:val="22"/>
        </w:rPr>
      </w:pPr>
      <w:r>
        <w:rPr>
          <w:rFonts w:ascii="Wingdings 2" w:hAnsi="Wingdings 2" w:cs="Calibri"/>
          <w:noProof/>
        </w:rPr>
        <w:drawing>
          <wp:anchor distT="0" distB="0" distL="114300" distR="114300" simplePos="0" relativeHeight="251661312" behindDoc="1" locked="0" layoutInCell="1" allowOverlap="1" wp14:anchorId="00A81A34" wp14:editId="5436BA72">
            <wp:simplePos x="0" y="0"/>
            <wp:positionH relativeFrom="column">
              <wp:posOffset>4220845</wp:posOffset>
            </wp:positionH>
            <wp:positionV relativeFrom="paragraph">
              <wp:posOffset>111760</wp:posOffset>
            </wp:positionV>
            <wp:extent cx="182880" cy="182880"/>
            <wp:effectExtent l="0" t="0" r="0" b="0"/>
            <wp:wrapTight wrapText="bothSides">
              <wp:wrapPolygon edited="0">
                <wp:start x="7500" y="0"/>
                <wp:lineTo x="1500" y="4500"/>
                <wp:lineTo x="1500" y="9000"/>
                <wp:lineTo x="7500" y="19500"/>
                <wp:lineTo x="16500" y="19500"/>
                <wp:lineTo x="18000" y="6000"/>
                <wp:lineTo x="15000" y="0"/>
                <wp:lineTo x="7500" y="0"/>
              </wp:wrapPolygon>
            </wp:wrapTight>
            <wp:docPr id="5" name="Graphic 5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Speaker phone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199A">
        <w:rPr>
          <w:rFonts w:ascii="Calibri" w:hAnsi="Calibri" w:cs="Calibri"/>
          <w:sz w:val="44"/>
          <w:szCs w:val="44"/>
        </w:rPr>
        <w:t>Katelyn Kunzmann</w:t>
      </w:r>
      <w:r w:rsidR="00263106" w:rsidRPr="00583ADB">
        <w:rPr>
          <w:rFonts w:ascii="Calibri" w:hAnsi="Calibri" w:cs="Calibri"/>
          <w:sz w:val="40"/>
          <w:szCs w:val="40"/>
        </w:rPr>
        <w:tab/>
      </w:r>
      <w:r w:rsidR="008A199A">
        <w:rPr>
          <w:rFonts w:ascii="Calibri" w:hAnsi="Calibri" w:cs="Calibri"/>
          <w:sz w:val="22"/>
          <w:szCs w:val="22"/>
        </w:rPr>
        <w:t>(724) 622-6289</w:t>
      </w:r>
      <w:r w:rsidR="00263106" w:rsidRPr="003360F6">
        <w:rPr>
          <w:rFonts w:ascii="Calibri" w:hAnsi="Calibri" w:cs="Calibri"/>
          <w:sz w:val="22"/>
          <w:szCs w:val="22"/>
        </w:rPr>
        <w:tab/>
      </w:r>
    </w:p>
    <w:p w14:paraId="360283EB" w14:textId="14DA4147" w:rsidR="00263106" w:rsidRPr="003360F6" w:rsidRDefault="008A199A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70C0"/>
        </w:rPr>
        <w:t>Computer Science Student</w:t>
      </w:r>
      <w:r w:rsidR="00263106" w:rsidRPr="003360F6">
        <w:rPr>
          <w:rFonts w:ascii="Calibri" w:hAnsi="Calibri" w:cs="Calibri"/>
          <w:color w:val="0070C0"/>
          <w:sz w:val="22"/>
          <w:szCs w:val="22"/>
        </w:rPr>
        <w:tab/>
      </w:r>
      <w:r w:rsidR="0048741A" w:rsidRPr="003360F6">
        <w:rPr>
          <w:rFonts w:ascii="Calibri" w:hAnsi="Calibri" w:cs="Calibri"/>
          <w:noProof/>
          <w:color w:val="0070C0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B149247" wp14:editId="2981F89E">
            <wp:simplePos x="0" y="0"/>
            <wp:positionH relativeFrom="column">
              <wp:posOffset>4225925</wp:posOffset>
            </wp:positionH>
            <wp:positionV relativeFrom="paragraph">
              <wp:posOffset>-3810</wp:posOffset>
            </wp:positionV>
            <wp:extent cx="182880" cy="182880"/>
            <wp:effectExtent l="0" t="0" r="0" b="0"/>
            <wp:wrapNone/>
            <wp:docPr id="4" name="Graphic 4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Email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F1D" w:rsidRPr="003360F6">
        <w:rPr>
          <w:rFonts w:ascii="Calibri" w:hAnsi="Calibri" w:cs="Calibri"/>
          <w:color w:val="0070C0"/>
          <w:sz w:val="22"/>
          <w:szCs w:val="22"/>
        </w:rPr>
        <w:tab/>
      </w:r>
      <w:r w:rsidR="0048741A" w:rsidRPr="003360F6">
        <w:rPr>
          <w:rFonts w:ascii="Calibri" w:hAnsi="Calibri" w:cs="Calibri"/>
          <w:color w:val="0070C0"/>
          <w:sz w:val="22"/>
          <w:szCs w:val="22"/>
        </w:rPr>
        <w:tab/>
      </w:r>
      <w:r>
        <w:rPr>
          <w:rFonts w:ascii="Calibri" w:hAnsi="Calibri" w:cs="Calibri"/>
          <w:color w:val="000000" w:themeColor="text1"/>
          <w:sz w:val="22"/>
          <w:szCs w:val="22"/>
        </w:rPr>
        <w:t>katelynk44@gmail.com</w:t>
      </w:r>
    </w:p>
    <w:p w14:paraId="729C90F7" w14:textId="69FD3BB7" w:rsidR="007D6223" w:rsidRPr="003360F6" w:rsidRDefault="001A1929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3360F6">
        <w:rPr>
          <w:rFonts w:ascii="Wingdings" w:hAnsi="Wingdings" w:cs="Calibri"/>
          <w:noProof/>
          <w:color w:val="0070C0"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3AC9B20" wp14:editId="0DB2DA33">
            <wp:simplePos x="0" y="0"/>
            <wp:positionH relativeFrom="column">
              <wp:posOffset>4226560</wp:posOffset>
            </wp:positionH>
            <wp:positionV relativeFrom="paragraph">
              <wp:posOffset>180340</wp:posOffset>
            </wp:positionV>
            <wp:extent cx="182880" cy="182880"/>
            <wp:effectExtent l="0" t="0" r="0" b="0"/>
            <wp:wrapTight wrapText="bothSides">
              <wp:wrapPolygon edited="0">
                <wp:start x="4500" y="0"/>
                <wp:lineTo x="4500" y="4500"/>
                <wp:lineTo x="6000" y="19500"/>
                <wp:lineTo x="13500" y="19500"/>
                <wp:lineTo x="15000" y="4500"/>
                <wp:lineTo x="15000" y="0"/>
                <wp:lineTo x="4500" y="0"/>
              </wp:wrapPolygon>
            </wp:wrapTight>
            <wp:docPr id="2" name="Graphic 2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Marker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223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48741A" w:rsidRPr="003360F6">
        <w:rPr>
          <w:rFonts w:ascii="Calibri" w:hAnsi="Calibri" w:cs="Calibri"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32C949AD" wp14:editId="09E21A4D">
            <wp:simplePos x="0" y="0"/>
            <wp:positionH relativeFrom="column">
              <wp:posOffset>4225925</wp:posOffset>
            </wp:positionH>
            <wp:positionV relativeFrom="paragraph">
              <wp:posOffset>0</wp:posOffset>
            </wp:positionV>
            <wp:extent cx="182880" cy="182880"/>
            <wp:effectExtent l="0" t="0" r="0" b="0"/>
            <wp:wrapNone/>
            <wp:docPr id="3" name="Graphic 3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Internet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F1D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48741A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7D6223" w:rsidRPr="003360F6">
        <w:rPr>
          <w:rFonts w:ascii="Calibri" w:hAnsi="Calibri" w:cs="Calibri"/>
          <w:color w:val="000000" w:themeColor="text1"/>
          <w:sz w:val="22"/>
          <w:szCs w:val="22"/>
        </w:rPr>
        <w:t>https://</w:t>
      </w:r>
      <w:r w:rsidR="008A199A">
        <w:rPr>
          <w:rFonts w:ascii="Calibri" w:hAnsi="Calibri" w:cs="Calibri"/>
          <w:color w:val="000000" w:themeColor="text1"/>
          <w:sz w:val="22"/>
          <w:szCs w:val="22"/>
        </w:rPr>
        <w:t>katelynkunzmann.github.io</w:t>
      </w:r>
    </w:p>
    <w:p w14:paraId="3A7DEC31" w14:textId="621AAB1B" w:rsidR="007D6223" w:rsidRPr="003360F6" w:rsidRDefault="007D6223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3360F6">
        <w:rPr>
          <w:rFonts w:ascii="Calibri" w:hAnsi="Calibri" w:cs="Calibri"/>
          <w:color w:val="0070C0"/>
          <w:sz w:val="22"/>
          <w:szCs w:val="22"/>
        </w:rPr>
        <w:tab/>
      </w:r>
      <w:r w:rsidRPr="003360F6">
        <w:rPr>
          <w:rFonts w:ascii="Calibri" w:hAnsi="Calibri" w:cs="Calibri"/>
          <w:color w:val="000000" w:themeColor="text1"/>
          <w:sz w:val="22"/>
          <w:szCs w:val="22"/>
        </w:rPr>
        <w:t>Pittsburgh, Pennsylvania</w:t>
      </w:r>
    </w:p>
    <w:p w14:paraId="62E471A1" w14:textId="77777777" w:rsidR="00583ADB" w:rsidRPr="00583ADB" w:rsidRDefault="00583ADB" w:rsidP="00983330">
      <w:pPr>
        <w:tabs>
          <w:tab w:val="left" w:pos="6660"/>
        </w:tabs>
        <w:contextualSpacing/>
        <w:rPr>
          <w:rFonts w:ascii="Calibri" w:hAnsi="Calibri" w:cs="Calibri"/>
          <w:color w:val="000000" w:themeColor="text1"/>
        </w:rPr>
      </w:pPr>
    </w:p>
    <w:p w14:paraId="7A4FBC9F" w14:textId="703A80E7" w:rsidR="007D6223" w:rsidRPr="00583ADB" w:rsidRDefault="00583ADB" w:rsidP="00983330">
      <w:pPr>
        <w:pBdr>
          <w:bottom w:val="single" w:sz="4" w:space="1" w:color="auto"/>
        </w:pBdr>
        <w:contextualSpacing/>
      </w:pPr>
      <w:r w:rsidRPr="00583ADB">
        <w:t>SUMMARY</w:t>
      </w:r>
      <w:r w:rsidR="007D6223" w:rsidRPr="00583ADB">
        <w:t xml:space="preserve"> </w:t>
      </w:r>
    </w:p>
    <w:p w14:paraId="28679EAC" w14:textId="77777777" w:rsidR="00583ADB" w:rsidRDefault="00583ADB" w:rsidP="00983330">
      <w:pPr>
        <w:contextualSpacing/>
      </w:pPr>
    </w:p>
    <w:p w14:paraId="49E9091E" w14:textId="7D526CD3" w:rsidR="00583ADB" w:rsidRDefault="00E91EA0" w:rsidP="00983330">
      <w:pPr>
        <w:pBdr>
          <w:bottom w:val="single" w:sz="4" w:space="1" w:color="auto"/>
        </w:pBdr>
        <w:contextualSpacing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Highly organized, detail-oriented, 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and a </w:t>
      </w:r>
      <w:r>
        <w:rPr>
          <w:rFonts w:ascii="Calibri" w:hAnsi="Calibri" w:cs="Calibri"/>
          <w:color w:val="000000"/>
          <w:sz w:val="20"/>
          <w:szCs w:val="20"/>
        </w:rPr>
        <w:t>quick-learner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 with a passion for computer science and programming. Interested in the decentralized/crypto sector including DeFi, dApps, Web 3.0, blockchain technology, and cryptocurrencies. </w:t>
      </w:r>
      <w:r>
        <w:rPr>
          <w:rFonts w:ascii="Calibri" w:hAnsi="Calibri" w:cs="Calibri"/>
          <w:color w:val="000000"/>
          <w:sz w:val="20"/>
          <w:szCs w:val="20"/>
        </w:rPr>
        <w:t>Seeking to obtain a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n internship </w:t>
      </w:r>
      <w:r>
        <w:rPr>
          <w:rFonts w:ascii="Calibri" w:hAnsi="Calibri" w:cs="Calibri"/>
          <w:color w:val="000000"/>
          <w:sz w:val="20"/>
          <w:szCs w:val="20"/>
        </w:rPr>
        <w:t>with a dynamic and progressive organization where my skills and abilities can be effectively utilized and improved upon.</w:t>
      </w:r>
    </w:p>
    <w:p w14:paraId="487CF30D" w14:textId="77777777" w:rsidR="00E91EA0" w:rsidRDefault="00E91EA0" w:rsidP="00983330">
      <w:pPr>
        <w:pBdr>
          <w:bottom w:val="single" w:sz="4" w:space="1" w:color="auto"/>
        </w:pBdr>
        <w:contextualSpacing/>
        <w:rPr>
          <w:sz w:val="20"/>
          <w:szCs w:val="20"/>
        </w:rPr>
      </w:pPr>
    </w:p>
    <w:p w14:paraId="43131E6C" w14:textId="69D293E3" w:rsidR="00583ADB" w:rsidRPr="00583ADB" w:rsidRDefault="0086063F" w:rsidP="00983330">
      <w:pPr>
        <w:pBdr>
          <w:bottom w:val="single" w:sz="4" w:space="1" w:color="auto"/>
        </w:pBdr>
        <w:contextualSpacing/>
      </w:pPr>
      <w:r>
        <w:t>COURSE WORK</w:t>
      </w:r>
    </w:p>
    <w:p w14:paraId="4BB36965" w14:textId="77777777" w:rsidR="00583ADB" w:rsidRDefault="00583ADB" w:rsidP="00983330">
      <w:pPr>
        <w:contextualSpacing/>
        <w:rPr>
          <w:sz w:val="20"/>
          <w:szCs w:val="20"/>
        </w:rPr>
      </w:pPr>
    </w:p>
    <w:p w14:paraId="03F4FF82" w14:textId="6948951C" w:rsidR="00583ADB" w:rsidRPr="00583ADB" w:rsidRDefault="00583ADB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1/202</w:t>
      </w:r>
      <w:r w:rsidR="0086063F">
        <w:rPr>
          <w:color w:val="7F7F7F" w:themeColor="text1" w:themeTint="80"/>
          <w:sz w:val="20"/>
          <w:szCs w:val="20"/>
        </w:rPr>
        <w:t>1-05/2021</w:t>
      </w:r>
      <w:r w:rsidRPr="00583ADB">
        <w:rPr>
          <w:sz w:val="20"/>
          <w:szCs w:val="20"/>
        </w:rPr>
        <w:tab/>
      </w:r>
      <w:r w:rsidR="0086063F">
        <w:rPr>
          <w:b/>
          <w:bCs/>
          <w:color w:val="0070C0"/>
          <w:sz w:val="20"/>
          <w:szCs w:val="20"/>
        </w:rPr>
        <w:t>Data Structures and Algorithms</w:t>
      </w:r>
    </w:p>
    <w:p w14:paraId="5FDF6FD8" w14:textId="35B65BF5" w:rsidR="00583ADB" w:rsidRPr="00583ADB" w:rsidRDefault="0086063F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</w:t>
      </w:r>
    </w:p>
    <w:p w14:paraId="337A474E" w14:textId="075C4E81" w:rsidR="006F1EAF" w:rsidRDefault="006F1EAF" w:rsidP="00983330">
      <w:pPr>
        <w:contextualSpacing/>
        <w:rPr>
          <w:sz w:val="20"/>
          <w:szCs w:val="20"/>
        </w:rPr>
      </w:pPr>
    </w:p>
    <w:p w14:paraId="649B1B55" w14:textId="64EEF154" w:rsidR="006F1EAF" w:rsidRDefault="006F1EAF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 w:rsidR="00653741"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 w:rsidR="00653741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12/20</w:t>
      </w:r>
      <w:r w:rsidR="00653741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 w:rsidR="00653741">
        <w:rPr>
          <w:b/>
          <w:bCs/>
          <w:color w:val="0070C0"/>
          <w:sz w:val="20"/>
          <w:szCs w:val="20"/>
        </w:rPr>
        <w:t>Discrete Structures</w:t>
      </w:r>
    </w:p>
    <w:p w14:paraId="0A7A3FF8" w14:textId="5479127B" w:rsidR="006F1EAF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</w:t>
      </w:r>
    </w:p>
    <w:p w14:paraId="43C6CCD4" w14:textId="77777777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1C64B1C0" w14:textId="4C5CF846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1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5/20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Object-Oriented Programming - Java</w:t>
      </w:r>
    </w:p>
    <w:p w14:paraId="5E03D7C2" w14:textId="5A046AD3" w:rsidR="00653741" w:rsidRPr="006F1EAF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45D9C484" w14:textId="4E54DAD0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4E29FEEF" w14:textId="12CD24D7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5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9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8/2019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Database Systems</w:t>
      </w:r>
    </w:p>
    <w:p w14:paraId="285B35C1" w14:textId="0FB5E420" w:rsidR="00653741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01C48A32" w14:textId="77777777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4CAC09E9" w14:textId="0ABF290D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12/20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Python Programming</w:t>
      </w:r>
    </w:p>
    <w:p w14:paraId="7F04FB2B" w14:textId="1A13ADDE" w:rsidR="00653741" w:rsidRPr="006F1EAF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3C3B5EAE" w14:textId="77777777" w:rsidR="00653741" w:rsidRPr="006F1EAF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032C32BE" w14:textId="638D288A" w:rsidR="00583ADB" w:rsidRDefault="00583ADB" w:rsidP="00983330">
      <w:pPr>
        <w:ind w:left="2160"/>
        <w:contextualSpacing/>
        <w:rPr>
          <w:sz w:val="20"/>
          <w:szCs w:val="20"/>
        </w:rPr>
      </w:pPr>
    </w:p>
    <w:p w14:paraId="2D94DDC7" w14:textId="7D26AF44" w:rsidR="006F1EAF" w:rsidRPr="00583ADB" w:rsidRDefault="006F1EAF" w:rsidP="00983330">
      <w:pPr>
        <w:pBdr>
          <w:bottom w:val="single" w:sz="4" w:space="1" w:color="auto"/>
        </w:pBdr>
        <w:contextualSpacing/>
      </w:pPr>
      <w:r>
        <w:t>EDUCATION</w:t>
      </w:r>
    </w:p>
    <w:p w14:paraId="3959300B" w14:textId="77777777" w:rsidR="006F1EAF" w:rsidRPr="00583ADB" w:rsidRDefault="006F1EAF" w:rsidP="00983330">
      <w:pPr>
        <w:contextualSpacing/>
        <w:rPr>
          <w:sz w:val="20"/>
          <w:szCs w:val="20"/>
        </w:rPr>
      </w:pPr>
    </w:p>
    <w:p w14:paraId="6E20C6B4" w14:textId="4E2AA760" w:rsidR="006F1EAF" w:rsidRDefault="006F1EAF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 w:rsidR="008A199A"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 w:rsidR="008A199A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="008A199A">
        <w:rPr>
          <w:color w:val="7F7F7F" w:themeColor="text1" w:themeTint="80"/>
          <w:sz w:val="20"/>
          <w:szCs w:val="20"/>
        </w:rPr>
        <w:t>12/2022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Computer Science</w:t>
      </w:r>
    </w:p>
    <w:p w14:paraId="43001EEF" w14:textId="77777777" w:rsidR="00CE6A8A" w:rsidRDefault="008A199A" w:rsidP="00CE6A8A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, PA</w:t>
      </w:r>
    </w:p>
    <w:p w14:paraId="03750B0F" w14:textId="64CDB75C" w:rsidR="008A199A" w:rsidRPr="00CE6A8A" w:rsidRDefault="008A199A" w:rsidP="00CE6A8A">
      <w:pPr>
        <w:ind w:left="2160" w:firstLine="432"/>
        <w:rPr>
          <w:color w:val="7F7F7F" w:themeColor="text1" w:themeTint="80"/>
          <w:sz w:val="20"/>
          <w:szCs w:val="20"/>
        </w:rPr>
      </w:pPr>
      <w:r w:rsidRPr="00CE6A8A">
        <w:rPr>
          <w:sz w:val="20"/>
          <w:szCs w:val="20"/>
        </w:rPr>
        <w:t>Junior year Cumulative GPA: 3.5</w:t>
      </w:r>
    </w:p>
    <w:p w14:paraId="0C71A224" w14:textId="77777777" w:rsidR="006A7BFE" w:rsidRPr="006A7BFE" w:rsidRDefault="006A7BFE" w:rsidP="006A7BFE">
      <w:pPr>
        <w:ind w:left="1728" w:firstLine="432"/>
        <w:rPr>
          <w:sz w:val="20"/>
          <w:szCs w:val="20"/>
        </w:rPr>
      </w:pPr>
    </w:p>
    <w:p w14:paraId="2C7E95B4" w14:textId="717D2EB4" w:rsidR="008A199A" w:rsidRDefault="008A199A" w:rsidP="008A199A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8/20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General</w:t>
      </w:r>
    </w:p>
    <w:p w14:paraId="0F41D25E" w14:textId="325F0025" w:rsidR="008A199A" w:rsidRPr="006F1EAF" w:rsidRDefault="008A199A" w:rsidP="008A199A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, PA</w:t>
      </w:r>
    </w:p>
    <w:p w14:paraId="6B30078F" w14:textId="5EFB39AA" w:rsidR="008A199A" w:rsidRPr="00CE6A8A" w:rsidRDefault="00E91EA0" w:rsidP="00CE6A8A">
      <w:pPr>
        <w:ind w:left="2160" w:firstLine="432"/>
        <w:rPr>
          <w:sz w:val="20"/>
          <w:szCs w:val="20"/>
        </w:rPr>
      </w:pPr>
      <w:r w:rsidRPr="00CE6A8A">
        <w:rPr>
          <w:sz w:val="20"/>
          <w:szCs w:val="20"/>
        </w:rPr>
        <w:t xml:space="preserve">GPA: 3.88 - High </w:t>
      </w:r>
      <w:r w:rsidR="008A199A" w:rsidRPr="00CE6A8A">
        <w:rPr>
          <w:sz w:val="20"/>
          <w:szCs w:val="20"/>
        </w:rPr>
        <w:t>Honors</w:t>
      </w:r>
      <w:r w:rsidRPr="00CE6A8A">
        <w:rPr>
          <w:sz w:val="20"/>
          <w:szCs w:val="20"/>
        </w:rPr>
        <w:t>, Dean’s List</w:t>
      </w:r>
    </w:p>
    <w:p w14:paraId="7635B835" w14:textId="77777777" w:rsidR="008A199A" w:rsidRPr="008A199A" w:rsidRDefault="008A199A" w:rsidP="008A199A">
      <w:pPr>
        <w:rPr>
          <w:sz w:val="20"/>
          <w:szCs w:val="20"/>
        </w:rPr>
      </w:pPr>
    </w:p>
    <w:p w14:paraId="50F62012" w14:textId="0D3937C5" w:rsidR="007F0486" w:rsidRDefault="007F0486" w:rsidP="00983330">
      <w:pPr>
        <w:ind w:left="2160"/>
        <w:contextualSpacing/>
        <w:rPr>
          <w:sz w:val="20"/>
          <w:szCs w:val="20"/>
        </w:rPr>
      </w:pPr>
    </w:p>
    <w:p w14:paraId="68A9E16A" w14:textId="697FAF0A" w:rsidR="007F0486" w:rsidRPr="00583ADB" w:rsidRDefault="00653741" w:rsidP="00983330">
      <w:pPr>
        <w:pBdr>
          <w:bottom w:val="single" w:sz="4" w:space="1" w:color="auto"/>
        </w:pBdr>
        <w:contextualSpacing/>
      </w:pPr>
      <w:r>
        <w:t>P</w:t>
      </w:r>
      <w:r w:rsidR="006A7BFE">
        <w:t>ROJECTS</w:t>
      </w:r>
    </w:p>
    <w:p w14:paraId="671D4340" w14:textId="4ACD1D30" w:rsidR="007F0486" w:rsidRDefault="007F0486" w:rsidP="00983330">
      <w:pPr>
        <w:contextualSpacing/>
        <w:rPr>
          <w:sz w:val="20"/>
          <w:szCs w:val="20"/>
        </w:rPr>
      </w:pPr>
    </w:p>
    <w:p w14:paraId="19C3D212" w14:textId="085EBEEE" w:rsidR="00653741" w:rsidRDefault="007F0486" w:rsidP="00983330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0</w:t>
      </w:r>
      <w:r w:rsidR="00653741">
        <w:rPr>
          <w:color w:val="7F7F7F" w:themeColor="text1" w:themeTint="80"/>
          <w:sz w:val="20"/>
          <w:szCs w:val="20"/>
        </w:rPr>
        <w:t>4</w:t>
      </w:r>
      <w:r>
        <w:rPr>
          <w:color w:val="7F7F7F" w:themeColor="text1" w:themeTint="80"/>
          <w:sz w:val="20"/>
          <w:szCs w:val="20"/>
        </w:rPr>
        <w:t>/2021</w:t>
      </w:r>
      <w:r>
        <w:rPr>
          <w:color w:val="7F7F7F" w:themeColor="text1" w:themeTint="80"/>
          <w:sz w:val="20"/>
          <w:szCs w:val="20"/>
        </w:rPr>
        <w:tab/>
      </w:r>
      <w:r w:rsidR="00653741">
        <w:rPr>
          <w:b/>
          <w:bCs/>
          <w:color w:val="0070C0"/>
          <w:sz w:val="20"/>
          <w:szCs w:val="20"/>
        </w:rPr>
        <w:t>Kill Bill: Vol 1 Hypertext</w:t>
      </w:r>
    </w:p>
    <w:p w14:paraId="52F79AEB" w14:textId="261AA821" w:rsidR="007F0486" w:rsidRPr="00844F1E" w:rsidRDefault="00844F1E" w:rsidP="00983330">
      <w:pPr>
        <w:tabs>
          <w:tab w:val="left" w:pos="2160"/>
        </w:tabs>
        <w:contextualSpacing/>
        <w:rPr>
          <w:sz w:val="20"/>
          <w:szCs w:val="20"/>
        </w:rPr>
      </w:pPr>
      <w:r>
        <w:rPr>
          <w:b/>
          <w:bCs/>
          <w:color w:val="0070C0"/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ab/>
      </w:r>
      <w:r>
        <w:rPr>
          <w:sz w:val="20"/>
          <w:szCs w:val="20"/>
        </w:rPr>
        <w:t>A hypertextual narrative adventure through the famous du</w:t>
      </w:r>
      <w:r w:rsidR="005509B7">
        <w:rPr>
          <w:sz w:val="20"/>
          <w:szCs w:val="20"/>
        </w:rPr>
        <w:t>e</w:t>
      </w:r>
      <w:r>
        <w:rPr>
          <w:sz w:val="20"/>
          <w:szCs w:val="20"/>
        </w:rPr>
        <w:t>l between Lucy Liu and Uma Thurman</w:t>
      </w:r>
    </w:p>
    <w:p w14:paraId="1DCFFDE0" w14:textId="626CEFB3" w:rsidR="007F0486" w:rsidRDefault="007F0486" w:rsidP="00983330">
      <w:pPr>
        <w:tabs>
          <w:tab w:val="left" w:pos="2160"/>
        </w:tabs>
        <w:contextualSpacing/>
        <w:rPr>
          <w:sz w:val="20"/>
          <w:szCs w:val="20"/>
        </w:rPr>
      </w:pPr>
    </w:p>
    <w:p w14:paraId="64EB8D59" w14:textId="5A675FB6" w:rsidR="00404B7B" w:rsidRPr="00583ADB" w:rsidRDefault="00404B7B" w:rsidP="00983330">
      <w:pPr>
        <w:pBdr>
          <w:bottom w:val="single" w:sz="4" w:space="1" w:color="auto"/>
        </w:pBdr>
        <w:contextualSpacing/>
      </w:pPr>
      <w:r>
        <w:t>SKILLS</w:t>
      </w:r>
    </w:p>
    <w:p w14:paraId="08349959" w14:textId="4ACFA188" w:rsidR="00404B7B" w:rsidRDefault="00404B7B" w:rsidP="00983330">
      <w:pPr>
        <w:tabs>
          <w:tab w:val="left" w:pos="2160"/>
        </w:tabs>
        <w:contextualSpacing/>
        <w:rPr>
          <w:sz w:val="20"/>
          <w:szCs w:val="20"/>
        </w:rPr>
      </w:pPr>
    </w:p>
    <w:p w14:paraId="2243E9E3" w14:textId="0DB1353A" w:rsidR="00F83707" w:rsidRPr="00F83707" w:rsidRDefault="00F83707" w:rsidP="00D601B3">
      <w:pPr>
        <w:pStyle w:val="ListParagraph"/>
        <w:numPr>
          <w:ilvl w:val="0"/>
          <w:numId w:val="5"/>
        </w:numPr>
        <w:ind w:left="270" w:hanging="270"/>
        <w:rPr>
          <w:sz w:val="20"/>
          <w:szCs w:val="20"/>
        </w:rPr>
      </w:pPr>
      <w:r w:rsidRPr="00F83707">
        <w:rPr>
          <w:sz w:val="20"/>
          <w:szCs w:val="20"/>
        </w:rPr>
        <w:t xml:space="preserve">Programming Languages: </w:t>
      </w:r>
      <w:r w:rsidR="008A199A">
        <w:rPr>
          <w:sz w:val="20"/>
          <w:szCs w:val="20"/>
        </w:rPr>
        <w:t xml:space="preserve">Java, </w:t>
      </w:r>
      <w:r w:rsidRPr="00F83707">
        <w:rPr>
          <w:sz w:val="20"/>
          <w:szCs w:val="20"/>
        </w:rPr>
        <w:t xml:space="preserve">HTML, CSS, </w:t>
      </w:r>
      <w:r w:rsidR="00E91EA0" w:rsidRPr="00F83707">
        <w:rPr>
          <w:sz w:val="20"/>
          <w:szCs w:val="20"/>
        </w:rPr>
        <w:t>Java</w:t>
      </w:r>
      <w:r w:rsidR="00E91EA0">
        <w:rPr>
          <w:sz w:val="20"/>
          <w:szCs w:val="20"/>
        </w:rPr>
        <w:t>Script</w:t>
      </w:r>
      <w:r w:rsidR="00653741">
        <w:rPr>
          <w:sz w:val="20"/>
          <w:szCs w:val="20"/>
        </w:rPr>
        <w:t>, Python</w:t>
      </w:r>
    </w:p>
    <w:p w14:paraId="35EB2F2F" w14:textId="6AD03127" w:rsidR="00FD4567" w:rsidRDefault="00F83707" w:rsidP="00D601B3">
      <w:pPr>
        <w:pStyle w:val="ListParagraph"/>
        <w:numPr>
          <w:ilvl w:val="0"/>
          <w:numId w:val="5"/>
        </w:numPr>
        <w:ind w:left="270" w:hanging="270"/>
        <w:rPr>
          <w:sz w:val="20"/>
          <w:szCs w:val="20"/>
        </w:rPr>
      </w:pPr>
      <w:r w:rsidRPr="00F83707">
        <w:rPr>
          <w:sz w:val="20"/>
          <w:szCs w:val="20"/>
        </w:rPr>
        <w:t xml:space="preserve">Development tools: Visual Studio Code, </w:t>
      </w:r>
      <w:r w:rsidR="008A199A">
        <w:rPr>
          <w:sz w:val="20"/>
          <w:szCs w:val="20"/>
        </w:rPr>
        <w:t>NetBeans, SourceTree, Git</w:t>
      </w:r>
    </w:p>
    <w:p w14:paraId="4FFAA7C4" w14:textId="06126CE5" w:rsidR="006A7BFE" w:rsidRDefault="006A7BFE" w:rsidP="006A7BFE">
      <w:pPr>
        <w:rPr>
          <w:sz w:val="20"/>
          <w:szCs w:val="20"/>
        </w:rPr>
      </w:pPr>
    </w:p>
    <w:p w14:paraId="6ADFD0F1" w14:textId="622CE76F" w:rsidR="006A7BFE" w:rsidRPr="00583ADB" w:rsidRDefault="006A7BFE" w:rsidP="006A7BFE">
      <w:pPr>
        <w:pBdr>
          <w:bottom w:val="single" w:sz="4" w:space="1" w:color="auto"/>
        </w:pBdr>
        <w:contextualSpacing/>
      </w:pPr>
      <w:r>
        <w:t>VOLUNTEER WORK</w:t>
      </w:r>
    </w:p>
    <w:p w14:paraId="275FA25E" w14:textId="77777777" w:rsidR="006A7BFE" w:rsidRPr="00583ADB" w:rsidRDefault="006A7BFE" w:rsidP="006A7BFE">
      <w:pPr>
        <w:contextualSpacing/>
        <w:rPr>
          <w:sz w:val="20"/>
          <w:szCs w:val="20"/>
        </w:rPr>
      </w:pPr>
    </w:p>
    <w:p w14:paraId="1AE4AA85" w14:textId="5C20140A" w:rsidR="006A7BFE" w:rsidRDefault="00A3411C" w:rsidP="006A7BFE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2018</w:t>
      </w:r>
      <w:r w:rsidR="006A7BFE" w:rsidRPr="00583ADB">
        <w:rPr>
          <w:color w:val="7F7F7F" w:themeColor="text1" w:themeTint="80"/>
          <w:sz w:val="20"/>
          <w:szCs w:val="20"/>
        </w:rPr>
        <w:t xml:space="preserve"> </w:t>
      </w:r>
      <w:r w:rsidR="006A7BFE"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Pittsburgh Parks Conservancy</w:t>
      </w:r>
    </w:p>
    <w:p w14:paraId="0BE853B4" w14:textId="6FAD729D" w:rsidR="006A7BFE" w:rsidRPr="00A3411C" w:rsidRDefault="00A3411C" w:rsidP="00A3411C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Frick Environmental Center</w:t>
      </w:r>
    </w:p>
    <w:sectPr w:rsidR="006A7BFE" w:rsidRPr="00A3411C" w:rsidSect="002631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795B8" w14:textId="77777777" w:rsidR="00816952" w:rsidRDefault="00816952" w:rsidP="00F83707">
      <w:r>
        <w:separator/>
      </w:r>
    </w:p>
  </w:endnote>
  <w:endnote w:type="continuationSeparator" w:id="0">
    <w:p w14:paraId="6EA40B57" w14:textId="77777777" w:rsidR="00816952" w:rsidRDefault="00816952" w:rsidP="00F83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3B640" w14:textId="77777777" w:rsidR="00816952" w:rsidRDefault="00816952" w:rsidP="00F83707">
      <w:r>
        <w:separator/>
      </w:r>
    </w:p>
  </w:footnote>
  <w:footnote w:type="continuationSeparator" w:id="0">
    <w:p w14:paraId="1BB0FCFB" w14:textId="77777777" w:rsidR="00816952" w:rsidRDefault="00816952" w:rsidP="00F83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831F7"/>
    <w:multiLevelType w:val="multilevel"/>
    <w:tmpl w:val="3B20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9A0367"/>
    <w:multiLevelType w:val="hybridMultilevel"/>
    <w:tmpl w:val="7A92DA0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3CDE58CD"/>
    <w:multiLevelType w:val="hybridMultilevel"/>
    <w:tmpl w:val="E2A6A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02C60"/>
    <w:multiLevelType w:val="hybridMultilevel"/>
    <w:tmpl w:val="13DAE396"/>
    <w:lvl w:ilvl="0" w:tplc="1A660B7E">
      <w:start w:val="2018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4" w15:restartNumberingAfterBreak="0">
    <w:nsid w:val="51560A52"/>
    <w:multiLevelType w:val="hybridMultilevel"/>
    <w:tmpl w:val="2B3ADB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5BB15AA0"/>
    <w:multiLevelType w:val="hybridMultilevel"/>
    <w:tmpl w:val="F7307B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626A4095"/>
    <w:multiLevelType w:val="hybridMultilevel"/>
    <w:tmpl w:val="BCAA628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68640AA6"/>
    <w:multiLevelType w:val="hybridMultilevel"/>
    <w:tmpl w:val="4AC4A680"/>
    <w:lvl w:ilvl="0" w:tplc="1A660B7E">
      <w:start w:val="2018"/>
      <w:numFmt w:val="bullet"/>
      <w:lvlText w:val="-"/>
      <w:lvlJc w:val="left"/>
      <w:pPr>
        <w:ind w:left="25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5" w:hanging="360"/>
      </w:pPr>
      <w:rPr>
        <w:rFonts w:ascii="Wingdings" w:hAnsi="Wingdings" w:hint="default"/>
      </w:rPr>
    </w:lvl>
  </w:abstractNum>
  <w:abstractNum w:abstractNumId="8" w15:restartNumberingAfterBreak="0">
    <w:nsid w:val="6DE951ED"/>
    <w:multiLevelType w:val="hybridMultilevel"/>
    <w:tmpl w:val="6BDA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91772"/>
    <w:multiLevelType w:val="hybridMultilevel"/>
    <w:tmpl w:val="40E8594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6"/>
  </w:num>
  <w:num w:numId="7">
    <w:abstractNumId w:val="9"/>
  </w:num>
  <w:num w:numId="8">
    <w:abstractNumId w:val="7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zE1sjAxNjMws7BQ0lEKTi0uzszPAykwqgUAf//0ISwAAAA="/>
  </w:docVars>
  <w:rsids>
    <w:rsidRoot w:val="00263106"/>
    <w:rsid w:val="001122FE"/>
    <w:rsid w:val="001A1929"/>
    <w:rsid w:val="001A1E38"/>
    <w:rsid w:val="001D639B"/>
    <w:rsid w:val="00263106"/>
    <w:rsid w:val="002B674A"/>
    <w:rsid w:val="003360F6"/>
    <w:rsid w:val="0035506E"/>
    <w:rsid w:val="00404B7B"/>
    <w:rsid w:val="0048741A"/>
    <w:rsid w:val="00521E0A"/>
    <w:rsid w:val="005509B7"/>
    <w:rsid w:val="00562103"/>
    <w:rsid w:val="00583ADB"/>
    <w:rsid w:val="00653741"/>
    <w:rsid w:val="006A7BFE"/>
    <w:rsid w:val="006F1EAF"/>
    <w:rsid w:val="007D6223"/>
    <w:rsid w:val="007F0486"/>
    <w:rsid w:val="00816952"/>
    <w:rsid w:val="00844F1E"/>
    <w:rsid w:val="0086063F"/>
    <w:rsid w:val="008A199A"/>
    <w:rsid w:val="008F1B10"/>
    <w:rsid w:val="0093503B"/>
    <w:rsid w:val="00983330"/>
    <w:rsid w:val="00A24E21"/>
    <w:rsid w:val="00A3411C"/>
    <w:rsid w:val="00AB4224"/>
    <w:rsid w:val="00B210DC"/>
    <w:rsid w:val="00C653A3"/>
    <w:rsid w:val="00CE0B08"/>
    <w:rsid w:val="00CE3F1D"/>
    <w:rsid w:val="00CE6A8A"/>
    <w:rsid w:val="00D22734"/>
    <w:rsid w:val="00D601B3"/>
    <w:rsid w:val="00E91EA0"/>
    <w:rsid w:val="00EA5A18"/>
    <w:rsid w:val="00F653C2"/>
    <w:rsid w:val="00F83707"/>
    <w:rsid w:val="00FD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AF7C0"/>
  <w15:chartTrackingRefBased/>
  <w15:docId w15:val="{5DB99C0B-6AAF-2643-A4CC-178D72C35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62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22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83AD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83A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37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707"/>
  </w:style>
  <w:style w:type="paragraph" w:styleId="Footer">
    <w:name w:val="footer"/>
    <w:basedOn w:val="Normal"/>
    <w:link w:val="FooterChar"/>
    <w:uiPriority w:val="99"/>
    <w:unhideWhenUsed/>
    <w:rsid w:val="00F837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5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2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7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7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64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25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63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90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1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3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9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zmann, Katelyn</dc:creator>
  <cp:keywords/>
  <dc:description/>
  <cp:lastModifiedBy>Kunzmann, Katelyn</cp:lastModifiedBy>
  <cp:revision>7</cp:revision>
  <cp:lastPrinted>2021-04-23T15:05:00Z</cp:lastPrinted>
  <dcterms:created xsi:type="dcterms:W3CDTF">2021-05-11T03:31:00Z</dcterms:created>
  <dcterms:modified xsi:type="dcterms:W3CDTF">2021-05-11T04:24:00Z</dcterms:modified>
</cp:coreProperties>
</file>